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7F32BD">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7F32BD">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7F32BD">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7F32BD">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7F32BD">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7F32BD">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7F32BD">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7F32BD">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7F32BD">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7F32BD">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7F32BD">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7F32BD">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7F32BD">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7F32BD">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7F32BD">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7F32BD">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7F32BD">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7F32BD">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7F32BD">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7F32BD">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7F32BD">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7F32BD">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7F32BD">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7F32BD">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7F32BD">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8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5B021B3" w:rsidR="00311885" w:rsidRPr="00903DBA" w:rsidRDefault="00311885" w:rsidP="00311885">
      <w:pPr>
        <w:pStyle w:val="Code"/>
        <w:rPr>
          <w:highlight w:val="white"/>
        </w:rPr>
      </w:pPr>
      <w:r w:rsidRPr="00903DBA">
        <w:rPr>
          <w:highlight w:val="white"/>
        </w:rPr>
        <w:t xml:space="preserve">      </w:t>
      </w:r>
      <w:r w:rsidR="000D3BE6">
        <w:rPr>
          <w:highlight w:val="white"/>
        </w:rPr>
        <w:t>Error.</w:t>
      </w:r>
      <w:r w:rsidR="004B2692">
        <w:rPr>
          <w:highlight w:val="white"/>
        </w:rPr>
        <w:t>Report</w:t>
      </w:r>
      <w:r w:rsidRPr="00903DBA">
        <w:rPr>
          <w:highlight w:val="white"/>
        </w:rPr>
        <w:t>(</w:t>
      </w:r>
      <w:r w:rsidR="000D3BE6">
        <w:rPr>
          <w:highlight w:val="white"/>
        </w:rPr>
        <w:t>$"{</w:t>
      </w:r>
      <w:r w:rsidRPr="00903DBA">
        <w:rPr>
          <w:highlight w:val="white"/>
        </w:rPr>
        <w:t>type</w:t>
      </w:r>
      <w:r w:rsidR="000D3BE6">
        <w:rPr>
          <w:highlight w:val="white"/>
        </w:rPr>
        <w:t>}</w:t>
      </w:r>
      <w:r w:rsidRPr="00903DBA">
        <w:rPr>
          <w:highlight w:val="white"/>
        </w:rPr>
        <w:t xml:space="preserve">: </w:t>
      </w:r>
      <w:r w:rsidR="000D3BE6">
        <w:rPr>
          <w:highlight w:val="white"/>
        </w:rPr>
        <w:t>{</w:t>
      </w:r>
      <w:r w:rsidR="00355070">
        <w:rPr>
          <w:highlight w:val="white"/>
        </w:rPr>
        <w:t>lowerText</w:t>
      </w:r>
      <w:r w:rsidR="000D3BE6">
        <w:rPr>
          <w:highlight w:val="white"/>
        </w:rPr>
        <w:t>}</w:t>
      </w:r>
      <w:r w:rsidR="00D0779B">
        <w:rPr>
          <w:highlight w:val="white"/>
        </w:rPr>
        <w: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3D95749"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w:t>
      </w:r>
      <w:r w:rsidR="00D0779B">
        <w:rPr>
          <w:highlight w:val="white"/>
        </w:rPr>
        <w:t>$"{</w:t>
      </w:r>
      <w:r w:rsidRPr="00903DBA">
        <w:rPr>
          <w:highlight w:val="white"/>
        </w:rPr>
        <w:t>type</w:t>
      </w:r>
      <w:r w:rsidR="00D0779B">
        <w:rPr>
          <w:highlight w:val="white"/>
        </w:rPr>
        <w:t>}</w:t>
      </w:r>
      <w:r w:rsidRPr="00903DBA">
        <w:rPr>
          <w:highlight w:val="white"/>
        </w:rPr>
        <w:t xml:space="preserve">: </w:t>
      </w:r>
      <w:r w:rsidR="00D0779B">
        <w:rPr>
          <w:highlight w:val="white"/>
        </w:rPr>
        <w:t>{</w:t>
      </w:r>
      <w:r w:rsidR="00B134C7">
        <w:rPr>
          <w:highlight w:val="white"/>
        </w:rPr>
        <w:t>lowerText</w:t>
      </w:r>
      <w:r w:rsidR="00D0779B">
        <w:rPr>
          <w:highlight w:val="white"/>
        </w:rPr>
        <w: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8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lastRenderedPageBreak/>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lastRenderedPageBreak/>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lastRenderedPageBreak/>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lastRenderedPageBreak/>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ED6286" w:rsidR="00F86C24" w:rsidRPr="00903DBA" w:rsidRDefault="00F86C24" w:rsidP="00F86C24">
      <w:pPr>
        <w:pStyle w:val="Code"/>
        <w:rPr>
          <w:highlight w:val="white"/>
        </w:rPr>
      </w:pPr>
      <w:r w:rsidRPr="00903DBA">
        <w:rPr>
          <w:highlight w:val="white"/>
        </w:rPr>
        <w:t xml:space="preserve">        FileInfo objectFile = new FileInfo(</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2DB4A9C0" w:rsidR="00CF7245" w:rsidRPr="00903DBA" w:rsidRDefault="00CF7245" w:rsidP="00CF7245">
      <w:pPr>
        <w:pStyle w:val="Code"/>
        <w:rPr>
          <w:highlight w:val="white"/>
        </w:rPr>
      </w:pPr>
      <w:r w:rsidRPr="00903DBA">
        <w:rPr>
          <w:highlight w:val="white"/>
        </w:rPr>
        <w:t xml:space="preserve">      FileInfo objectFile = new FileInfo(</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lastRenderedPageBreak/>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6C4FD862" w:rsidR="00D836FF" w:rsidRPr="00903DBA" w:rsidRDefault="00D836FF" w:rsidP="00D836FF">
      <w:pPr>
        <w:pStyle w:val="Code"/>
        <w:rPr>
          <w:highlight w:val="white"/>
        </w:rPr>
      </w:pPr>
      <w:r w:rsidRPr="00903DBA">
        <w:rPr>
          <w:highlight w:val="white"/>
        </w:rPr>
        <w:t xml:space="preserve">      FileInfo sourceFile = new FileInfo(</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77777777" w:rsidR="001E6BFE" w:rsidRPr="001E6BFE" w:rsidRDefault="001E6BFE" w:rsidP="001E6BFE">
      <w:pPr>
        <w:pStyle w:val="Code"/>
      </w:pPr>
      <w:r w:rsidRPr="001E6BFE">
        <w:t xml:space="preserve">      FileInfo pFile = new FileInfo($"{file.FullName}.p");</w:t>
      </w:r>
    </w:p>
    <w:p w14:paraId="32C07A18" w14:textId="77777777" w:rsidR="001E6BFE" w:rsidRPr="001E6BFE" w:rsidRDefault="001E6BFE" w:rsidP="001E6BFE">
      <w:pPr>
        <w:pStyle w:val="Code"/>
      </w:pPr>
      <w:r w:rsidRPr="001E6BFE">
        <w:t xml:space="preserve">      StreamWriter pWriter = new StreamWriter(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05E639AC" w:rsidR="00D836FF" w:rsidRPr="00903DBA" w:rsidRDefault="00D836FF" w:rsidP="00D836FF">
      <w:pPr>
        <w:pStyle w:val="Code"/>
        <w:rPr>
          <w:highlight w:val="white"/>
        </w:rPr>
      </w:pPr>
      <w:r w:rsidRPr="00903DBA">
        <w:rPr>
          <w:highlight w:val="white"/>
        </w:rPr>
        <w:t xml:space="preserve">        FileInfo assemblyFile = new FileInfo(</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1A4EC1CD" w:rsidR="00D836FF" w:rsidRPr="00903DBA" w:rsidRDefault="00D836FF" w:rsidP="00D836FF">
      <w:pPr>
        <w:pStyle w:val="Code"/>
        <w:rPr>
          <w:highlight w:val="white"/>
        </w:rPr>
      </w:pPr>
      <w:r w:rsidRPr="00903DBA">
        <w:rPr>
          <w:highlight w:val="white"/>
        </w:rPr>
        <w:t xml:space="preserve">      StreamWriter makeStream = new StreamWriter(</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A6408" w:rsidR="00D836FF" w:rsidRPr="00903DBA" w:rsidRDefault="00D836FF" w:rsidP="00D836FF">
      <w:pPr>
        <w:pStyle w:val="Code"/>
        <w:rPr>
          <w:highlight w:val="white"/>
        </w:rPr>
      </w:pPr>
      <w:r w:rsidRPr="00903DBA">
        <w:rPr>
          <w:highlight w:val="white"/>
        </w:rPr>
        <w:t xml:space="preserve">      FileInfo generatedFile = new FileInfo(</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7F32BD"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F32B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F32B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F32B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F32B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F32B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F32B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F32B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F32B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F32B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F32B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F32B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F32B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F32B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F32B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F32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F32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F32B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F32B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F32B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F32B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F32B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F32B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F32B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w:t>
      </w:r>
      <w:r>
        <w:rPr>
          <w:highlight w:val="white"/>
        </w:rPr>
        <w:t>,0</w:t>
      </w:r>
      <w:r>
        <w:rPr>
          <w:highlight w:val="white"/>
        </w:rPr>
        <w:t>"</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7095F76B" w:rsidR="006518AB" w:rsidRDefault="006518AB" w:rsidP="006518AB">
      <w:pPr>
        <w:pStyle w:val="Code"/>
        <w:rPr>
          <w:highlight w:val="white"/>
        </w:rPr>
      </w:pPr>
      <w:r>
        <w:rPr>
          <w:highlight w:val="white"/>
        </w:rPr>
        <w:t xml:space="preserve">                            </w:t>
      </w:r>
      <w:r w:rsidR="008B3351">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lastRenderedPageBreak/>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294280C2" w:rsidR="00844DC5" w:rsidRPr="00844DC5" w:rsidRDefault="00844DC5" w:rsidP="00844DC5">
      <w:pPr>
        <w:pStyle w:val="Code"/>
        <w:rPr>
          <w:highlight w:val="white"/>
        </w:rPr>
      </w:pPr>
      <w:r w:rsidRPr="00844DC5">
        <w:rPr>
          <w:highlight w:val="white"/>
        </w:rPr>
        <w:t xml:space="preserve">              new Token(</w:t>
      </w:r>
      <w:r w:rsidR="008B3351">
        <w:rPr>
          <w:highlight w:val="white"/>
        </w:rPr>
        <w:t>$"{</w:t>
      </w:r>
      <w:r w:rsidRPr="00844DC5">
        <w:rPr>
          <w:highlight w:val="white"/>
        </w:rPr>
        <w:t>CCompiler_Pre.Tokens.LEFT_PARENTHESIS</w:t>
      </w:r>
      <w:r w:rsidR="008B3351">
        <w:rPr>
          <w:highlight w:val="white"/>
        </w:rPr>
        <w:t>}</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lastRenderedPageBreak/>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lastRenderedPageBreak/>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lastRenderedPageBreak/>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441</Pages>
  <Words>131971</Words>
  <Characters>752238</Characters>
  <Application>Microsoft Office Word</Application>
  <DocSecurity>0</DocSecurity>
  <Lines>6268</Lines>
  <Paragraphs>1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6</cp:revision>
  <cp:lastPrinted>2022-01-17T12:38:00Z</cp:lastPrinted>
  <dcterms:created xsi:type="dcterms:W3CDTF">2022-03-23T18:29:00Z</dcterms:created>
  <dcterms:modified xsi:type="dcterms:W3CDTF">2022-03-23T20:45:00Z</dcterms:modified>
</cp:coreProperties>
</file>